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4BEBD" w14:textId="4AE3FC7D" w:rsidR="00C76B13" w:rsidRPr="009944EE" w:rsidRDefault="007E47B2" w:rsidP="0021660D">
      <w:pPr>
        <w:pStyle w:val="NoSpacing"/>
        <w:rPr>
          <w:b/>
        </w:rPr>
      </w:pPr>
      <w:proofErr w:type="spellStart"/>
      <w:r>
        <w:rPr>
          <w:b/>
          <w:lang w:eastAsia="zh-CN"/>
        </w:rPr>
        <w:t>d</w:t>
      </w:r>
      <w:r w:rsidR="0021660D" w:rsidRPr="009944EE">
        <w:rPr>
          <w:b/>
        </w:rPr>
        <w:t>ENGR</w:t>
      </w:r>
      <w:proofErr w:type="spellEnd"/>
      <w:r w:rsidR="0021660D" w:rsidRPr="009944EE">
        <w:rPr>
          <w:b/>
        </w:rPr>
        <w:t xml:space="preserve"> 102</w:t>
      </w:r>
    </w:p>
    <w:p w14:paraId="1546168E" w14:textId="12B429FD" w:rsidR="0021660D" w:rsidRPr="009944EE" w:rsidRDefault="0021660D" w:rsidP="0021660D">
      <w:pPr>
        <w:pStyle w:val="NoSpacing"/>
        <w:rPr>
          <w:b/>
        </w:rPr>
      </w:pPr>
      <w:r w:rsidRPr="009944EE">
        <w:rPr>
          <w:b/>
        </w:rPr>
        <w:t>Lab #</w:t>
      </w:r>
      <w:r w:rsidR="002A4C03" w:rsidRPr="009944EE">
        <w:rPr>
          <w:b/>
        </w:rPr>
        <w:t>7</w:t>
      </w:r>
      <w:r w:rsidR="00ED34B2">
        <w:rPr>
          <w:b/>
        </w:rPr>
        <w:t>B</w:t>
      </w:r>
      <w:r w:rsidR="00B3613B">
        <w:rPr>
          <w:b/>
        </w:rPr>
        <w:t xml:space="preserve"> </w:t>
      </w:r>
      <w:r w:rsidR="004873CA">
        <w:rPr>
          <w:b/>
        </w:rPr>
        <w:t>[100 points]</w:t>
      </w:r>
    </w:p>
    <w:p w14:paraId="26BC2EFC" w14:textId="093BF542" w:rsidR="00B134E6" w:rsidRDefault="00B134E6" w:rsidP="008F5B5C">
      <w:pPr>
        <w:pStyle w:val="NoSpacing"/>
        <w:rPr>
          <w:b/>
        </w:rPr>
      </w:pPr>
    </w:p>
    <w:p w14:paraId="5B2737C8" w14:textId="2EEE824B" w:rsidR="00565644" w:rsidRDefault="002F2A8E" w:rsidP="008F5B5C">
      <w:pPr>
        <w:pStyle w:val="NoSpacing"/>
      </w:pPr>
      <w:r>
        <w:rPr>
          <w:b/>
        </w:rPr>
        <w:t>Program 1:</w:t>
      </w:r>
      <w:r w:rsidR="00FE6B7E">
        <w:rPr>
          <w:b/>
        </w:rPr>
        <w:t xml:space="preserve"> (Pig Latin)</w:t>
      </w:r>
      <w:r w:rsidR="004873CA">
        <w:rPr>
          <w:b/>
        </w:rPr>
        <w:t xml:space="preserve"> [35 points]</w:t>
      </w:r>
    </w:p>
    <w:p w14:paraId="72FC85DB" w14:textId="26F625AA" w:rsidR="00FE6B7E" w:rsidRDefault="00FE6B7E" w:rsidP="00FE6B7E">
      <w:pPr>
        <w:pStyle w:val="NoSpacing"/>
      </w:pPr>
      <w:r>
        <w:t xml:space="preserve">This program is meant to help give you practice with </w:t>
      </w:r>
      <w:bookmarkStart w:id="0" w:name="OLE_LINK7"/>
      <w:bookmarkStart w:id="1" w:name="OLE_LINK8"/>
      <w:r>
        <w:t>string manipulation.</w:t>
      </w:r>
      <w:bookmarkEnd w:id="0"/>
      <w:bookmarkEnd w:id="1"/>
    </w:p>
    <w:p w14:paraId="37D79558" w14:textId="77777777" w:rsidR="00FE6B7E" w:rsidRDefault="00FE6B7E" w:rsidP="00FE6B7E">
      <w:pPr>
        <w:pStyle w:val="NoSpacing"/>
      </w:pPr>
    </w:p>
    <w:p w14:paraId="3EA4A965" w14:textId="5CA81918" w:rsidR="00842714" w:rsidRDefault="00FE6B7E" w:rsidP="00FE6B7E">
      <w:pPr>
        <w:pStyle w:val="NoSpacing"/>
      </w:pPr>
      <w:r>
        <w:t xml:space="preserve"> </w:t>
      </w:r>
      <w:r w:rsidR="00565644">
        <w:t>“Pig Latin” is a way of converting words in standard English to similar words that sound different.  The rules for converting from standard words to Pig Latin are as follows:</w:t>
      </w:r>
    </w:p>
    <w:p w14:paraId="4ED7D227" w14:textId="0B62AC27" w:rsidR="00565644" w:rsidRDefault="00565644" w:rsidP="00FE6B7E">
      <w:pPr>
        <w:pStyle w:val="NoSpacing"/>
        <w:numPr>
          <w:ilvl w:val="0"/>
          <w:numId w:val="26"/>
        </w:numPr>
      </w:pPr>
      <w:r>
        <w:t>If a word starts with a consonant, move the consonants to the end of the word, and add “ay” to the end.</w:t>
      </w:r>
    </w:p>
    <w:p w14:paraId="6373119B" w14:textId="7F0B5350" w:rsidR="00565644" w:rsidRDefault="00565644" w:rsidP="00FE6B7E">
      <w:pPr>
        <w:pStyle w:val="NoSpacing"/>
        <w:numPr>
          <w:ilvl w:val="1"/>
          <w:numId w:val="26"/>
        </w:numPr>
      </w:pPr>
      <w:r>
        <w:t>e.g. “computer” becomes “</w:t>
      </w:r>
      <w:proofErr w:type="spellStart"/>
      <w:r>
        <w:t>omputercay</w:t>
      </w:r>
      <w:proofErr w:type="spellEnd"/>
      <w:r>
        <w:t>”</w:t>
      </w:r>
    </w:p>
    <w:p w14:paraId="3B6B662C" w14:textId="4B23AB58" w:rsidR="00565644" w:rsidRDefault="00565644" w:rsidP="00FE6B7E">
      <w:pPr>
        <w:pStyle w:val="NoSpacing"/>
        <w:numPr>
          <w:ilvl w:val="0"/>
          <w:numId w:val="26"/>
        </w:numPr>
      </w:pPr>
      <w:r>
        <w:t>If a word starts with a vowel, add “yay” on to the end of the word.</w:t>
      </w:r>
    </w:p>
    <w:p w14:paraId="794BF70F" w14:textId="276586D7" w:rsidR="00565644" w:rsidRDefault="00565644" w:rsidP="00FE6B7E">
      <w:pPr>
        <w:pStyle w:val="NoSpacing"/>
        <w:numPr>
          <w:ilvl w:val="1"/>
          <w:numId w:val="26"/>
        </w:numPr>
      </w:pPr>
      <w:r>
        <w:t>e.g. “engineering” becomes “</w:t>
      </w:r>
      <w:proofErr w:type="spellStart"/>
      <w:r>
        <w:t>engineeringyay</w:t>
      </w:r>
      <w:proofErr w:type="spellEnd"/>
      <w:r>
        <w:t>”</w:t>
      </w:r>
    </w:p>
    <w:p w14:paraId="7CF2A292" w14:textId="708820F7" w:rsidR="00565644" w:rsidRDefault="00565644" w:rsidP="00FE6B7E">
      <w:pPr>
        <w:pStyle w:val="NoSpacing"/>
        <w:numPr>
          <w:ilvl w:val="0"/>
          <w:numId w:val="26"/>
        </w:numPr>
      </w:pPr>
      <w:r>
        <w:t>Note: treat “y” as a vowel for this assignment.</w:t>
      </w:r>
    </w:p>
    <w:p w14:paraId="31659C24" w14:textId="2223E706" w:rsidR="00565644" w:rsidRDefault="00565644" w:rsidP="00565644">
      <w:pPr>
        <w:pStyle w:val="NoSpacing"/>
        <w:ind w:left="720"/>
      </w:pPr>
    </w:p>
    <w:p w14:paraId="566291C4" w14:textId="1D013EB4" w:rsidR="00565644" w:rsidRDefault="00565644" w:rsidP="00FE6B7E">
      <w:pPr>
        <w:pStyle w:val="NoSpacing"/>
      </w:pPr>
      <w:r>
        <w:t>Write a program that repeatedly reads in a word from a user and converts it to Pig Latin.  The program should continue reading words until the user enters “stop”.</w:t>
      </w:r>
    </w:p>
    <w:p w14:paraId="7E6FAB08" w14:textId="77777777" w:rsidR="00FE6B7E" w:rsidRDefault="00FE6B7E" w:rsidP="00FE6B7E">
      <w:pPr>
        <w:pStyle w:val="NoSpacing"/>
      </w:pPr>
    </w:p>
    <w:p w14:paraId="566E1490" w14:textId="648932D3" w:rsidR="00565644" w:rsidRDefault="00565644" w:rsidP="00FE6B7E">
      <w:pPr>
        <w:pStyle w:val="NoSpacing"/>
      </w:pPr>
      <w:r>
        <w:t>Challenge: Try to write a program where, instead of just one word, the user enters an entire sentence, and all words in the sentence are converted to Pig Latin.</w:t>
      </w:r>
    </w:p>
    <w:p w14:paraId="1ABA1F88" w14:textId="715855C8" w:rsidR="002F2A8E" w:rsidRDefault="002F2A8E" w:rsidP="002F2A8E">
      <w:pPr>
        <w:pStyle w:val="NoSpacing"/>
      </w:pPr>
    </w:p>
    <w:p w14:paraId="2113D31E" w14:textId="7CE80777" w:rsidR="00FE6B7E" w:rsidRDefault="002F2A8E" w:rsidP="00FE6B7E">
      <w:pPr>
        <w:pStyle w:val="NoSpacing"/>
        <w:rPr>
          <w:b/>
        </w:rPr>
      </w:pPr>
      <w:r w:rsidRPr="002F2A8E">
        <w:rPr>
          <w:b/>
        </w:rPr>
        <w:t>Program 2:</w:t>
      </w:r>
      <w:r w:rsidR="00FE6B7E">
        <w:rPr>
          <w:b/>
        </w:rPr>
        <w:t xml:space="preserve"> (Vector Math)</w:t>
      </w:r>
      <w:r w:rsidR="00B3613B">
        <w:rPr>
          <w:b/>
        </w:rPr>
        <w:t xml:space="preserve"> [35 points]</w:t>
      </w:r>
    </w:p>
    <w:p w14:paraId="48006A23" w14:textId="1B2C722B" w:rsidR="00565644" w:rsidRDefault="00FE6B7E" w:rsidP="00FE6B7E">
      <w:pPr>
        <w:pStyle w:val="NoSpacing"/>
      </w:pPr>
      <w:bookmarkStart w:id="2" w:name="OLE_LINK1"/>
      <w:bookmarkStart w:id="3" w:name="OLE_LINK2"/>
      <w:r>
        <w:t xml:space="preserve">This program is meant to give you </w:t>
      </w:r>
      <w:r w:rsidR="009E3D1C">
        <w:t>practice with lists and looping on them</w:t>
      </w:r>
      <w:r>
        <w:t>, as well as practice with vector computations.</w:t>
      </w:r>
    </w:p>
    <w:p w14:paraId="1324A1C2" w14:textId="77777777" w:rsidR="00FE6B7E" w:rsidRPr="00FE6B7E" w:rsidRDefault="00FE6B7E" w:rsidP="00FE6B7E">
      <w:pPr>
        <w:pStyle w:val="NoSpacing"/>
        <w:rPr>
          <w:b/>
        </w:rPr>
      </w:pPr>
    </w:p>
    <w:p w14:paraId="4B148DDF" w14:textId="006B15CE" w:rsidR="00DB6891" w:rsidRDefault="00DB6891" w:rsidP="00FE6B7E">
      <w:pPr>
        <w:pStyle w:val="NoSpacing"/>
      </w:pPr>
      <w:r>
        <w:t xml:space="preserve">Write a program that lets a user enter two vectors, A and B, of arbitrary dimension.  </w:t>
      </w:r>
      <w:r w:rsidR="00C56AAE">
        <w:t>(</w:t>
      </w:r>
      <w:r w:rsidR="00C56AAE" w:rsidRPr="00C56AAE">
        <w:rPr>
          <w:i/>
        </w:rPr>
        <w:t>A 2D vector will have two components and 3D vector 3 components and so on</w:t>
      </w:r>
      <w:r w:rsidR="00C56AAE">
        <w:t xml:space="preserve">) </w:t>
      </w:r>
      <w:r>
        <w:t>You should allow the user to first enter the dimension of the vector, then get the elements of the two vectors from the user.  Then, you should output (in a clearly labeled way), the results of</w:t>
      </w:r>
      <w:r w:rsidR="00CF6978">
        <w:t xml:space="preserve"> these computations</w:t>
      </w:r>
      <w:r>
        <w:t>:</w:t>
      </w:r>
    </w:p>
    <w:p w14:paraId="09EC26FE" w14:textId="65E7DB90" w:rsidR="00DB6891" w:rsidRDefault="00DB6891" w:rsidP="00FE6B7E">
      <w:pPr>
        <w:pStyle w:val="NoSpacing"/>
        <w:numPr>
          <w:ilvl w:val="0"/>
          <w:numId w:val="27"/>
        </w:numPr>
      </w:pPr>
      <w:r>
        <w:t xml:space="preserve">The magnitude of vector A and </w:t>
      </w:r>
      <w:bookmarkStart w:id="4" w:name="OLE_LINK3"/>
      <w:bookmarkStart w:id="5" w:name="OLE_LINK4"/>
      <w:r>
        <w:t xml:space="preserve">the magnitude of vector </w:t>
      </w:r>
      <w:bookmarkEnd w:id="4"/>
      <w:bookmarkEnd w:id="5"/>
      <w:r>
        <w:t>B</w:t>
      </w:r>
    </w:p>
    <w:p w14:paraId="5896CA10" w14:textId="77DA39E6" w:rsidR="00DB6891" w:rsidRDefault="00DB6891" w:rsidP="00FE6B7E">
      <w:pPr>
        <w:pStyle w:val="NoSpacing"/>
        <w:numPr>
          <w:ilvl w:val="0"/>
          <w:numId w:val="27"/>
        </w:numPr>
      </w:pPr>
      <w:r>
        <w:t>A + B</w:t>
      </w:r>
    </w:p>
    <w:p w14:paraId="15207E0B" w14:textId="77777777" w:rsidR="00C56AAE" w:rsidRDefault="00DB6891" w:rsidP="00C56AAE">
      <w:pPr>
        <w:pStyle w:val="NoSpacing"/>
        <w:numPr>
          <w:ilvl w:val="0"/>
          <w:numId w:val="27"/>
        </w:numPr>
      </w:pPr>
      <w:r>
        <w:t>A – B</w:t>
      </w:r>
    </w:p>
    <w:p w14:paraId="071FF614" w14:textId="0C96ED76" w:rsidR="00DB6891" w:rsidRDefault="00DB6891" w:rsidP="00C56AAE">
      <w:pPr>
        <w:pStyle w:val="NoSpacing"/>
        <w:numPr>
          <w:ilvl w:val="0"/>
          <w:numId w:val="27"/>
        </w:numPr>
      </w:pPr>
      <w:r>
        <w:t xml:space="preserve">And the </w:t>
      </w:r>
      <w:r w:rsidRPr="006E3717">
        <w:rPr>
          <w:b/>
        </w:rPr>
        <w:t>dot product</w:t>
      </w:r>
      <w:r>
        <w:t xml:space="preserve"> (inner product) of A and B</w:t>
      </w:r>
      <w:r w:rsidR="00C56AAE">
        <w:t xml:space="preserve"> [</w:t>
      </w:r>
      <w:hyperlink r:id="rId5" w:history="1">
        <w:r w:rsidR="00C56AAE">
          <w:rPr>
            <w:rStyle w:val="Hyperlink"/>
          </w:rPr>
          <w:t>https://en.</w:t>
        </w:r>
        <w:r w:rsidR="00C56AAE">
          <w:rPr>
            <w:rStyle w:val="Hyperlink"/>
          </w:rPr>
          <w:t>m</w:t>
        </w:r>
        <w:r w:rsidR="00C56AAE">
          <w:rPr>
            <w:rStyle w:val="Hyperlink"/>
          </w:rPr>
          <w:t>.wikipedia.org/wiki/Dot_product</w:t>
        </w:r>
      </w:hyperlink>
      <w:r w:rsidR="00C56AAE">
        <w:t>]</w:t>
      </w:r>
    </w:p>
    <w:p w14:paraId="12640145" w14:textId="219178DA" w:rsidR="00C56AAE" w:rsidRDefault="00C56AAE" w:rsidP="00DB6891">
      <w:pPr>
        <w:pStyle w:val="NoSpacing"/>
        <w:ind w:left="720"/>
      </w:pPr>
    </w:p>
    <w:p w14:paraId="7DB315BE" w14:textId="491F660E" w:rsidR="00DB6891" w:rsidRDefault="00DB6891" w:rsidP="00FE6B7E">
      <w:pPr>
        <w:pStyle w:val="NoSpacing"/>
      </w:pPr>
      <w:r>
        <w:t xml:space="preserve">Note: You should use lists when solving this problem.  Later we will see some other ways to </w:t>
      </w:r>
      <w:r w:rsidR="00CF6978">
        <w:t>work with vectors</w:t>
      </w:r>
      <w:r>
        <w:t xml:space="preserve"> more directly.</w:t>
      </w:r>
    </w:p>
    <w:bookmarkEnd w:id="2"/>
    <w:bookmarkEnd w:id="3"/>
    <w:p w14:paraId="0B6646CB" w14:textId="534CB2A2" w:rsidR="00DB6891" w:rsidRDefault="00DB6891" w:rsidP="00CC509F">
      <w:pPr>
        <w:pStyle w:val="NoSpacing"/>
      </w:pPr>
    </w:p>
    <w:p w14:paraId="406DD88D" w14:textId="0A384303" w:rsidR="00FE6B7E" w:rsidRPr="00AF67C6" w:rsidRDefault="00FE6B7E" w:rsidP="00CC509F">
      <w:pPr>
        <w:pStyle w:val="NoSpacing"/>
        <w:rPr>
          <w:b/>
        </w:rPr>
      </w:pPr>
      <w:r w:rsidRPr="00AF67C6">
        <w:rPr>
          <w:b/>
        </w:rPr>
        <w:t>Program 3: (Password Protection)</w:t>
      </w:r>
      <w:r w:rsidR="00B3613B">
        <w:rPr>
          <w:b/>
        </w:rPr>
        <w:t xml:space="preserve"> [30 points]</w:t>
      </w:r>
    </w:p>
    <w:p w14:paraId="714EB11D" w14:textId="23342E1B" w:rsidR="00FE6B7E" w:rsidRDefault="00FE6B7E" w:rsidP="00CC509F">
      <w:pPr>
        <w:pStyle w:val="NoSpacing"/>
      </w:pPr>
      <w:bookmarkStart w:id="6" w:name="OLE_LINK5"/>
      <w:bookmarkStart w:id="7" w:name="OLE_LINK6"/>
      <w:bookmarkStart w:id="8" w:name="OLE_LINK9"/>
      <w:bookmarkStart w:id="9" w:name="OLE_LINK10"/>
      <w:r>
        <w:t>This program is mean to give you practice using dictionaries.</w:t>
      </w:r>
    </w:p>
    <w:p w14:paraId="523B1181" w14:textId="3F1B53E9" w:rsidR="00FE6B7E" w:rsidRDefault="00FE6B7E" w:rsidP="00CC509F">
      <w:pPr>
        <w:pStyle w:val="NoSpacing"/>
      </w:pPr>
    </w:p>
    <w:p w14:paraId="166EE784" w14:textId="1E09606F" w:rsidR="00FE6B7E" w:rsidRDefault="00FE6B7E" w:rsidP="00CC509F">
      <w:pPr>
        <w:pStyle w:val="NoSpacing"/>
      </w:pPr>
      <w:r>
        <w:t xml:space="preserve">Write a program that first reads from a user a </w:t>
      </w:r>
      <w:bookmarkStart w:id="10" w:name="OLE_LINK11"/>
      <w:bookmarkStart w:id="11" w:name="OLE_LINK12"/>
      <w:r w:rsidR="00AF67C6">
        <w:t>set of usernames and passwords</w:t>
      </w:r>
      <w:bookmarkEnd w:id="10"/>
      <w:bookmarkEnd w:id="11"/>
      <w:r w:rsidR="00AF67C6">
        <w:t>, and then enters a program that simulates a user typing in passwords.</w:t>
      </w:r>
    </w:p>
    <w:p w14:paraId="68C54F33" w14:textId="747C3F4D" w:rsidR="00AF67C6" w:rsidRDefault="00AF67C6" w:rsidP="00CC509F">
      <w:pPr>
        <w:pStyle w:val="NoSpacing"/>
      </w:pPr>
    </w:p>
    <w:p w14:paraId="16097DEC" w14:textId="77777777" w:rsidR="00AF67C6" w:rsidRDefault="00AF67C6" w:rsidP="00CC509F">
      <w:pPr>
        <w:pStyle w:val="NoSpacing"/>
      </w:pPr>
      <w:r>
        <w:t xml:space="preserve">In the first part of the program, you are to read in a single integer that states the number of username/password pairs that you will read in.  Following this, there will be a set of that many user names, one per line.  Then there will be a set of that many passwords, one per line.  You only need to prompt one time at the beginning of the program.  </w:t>
      </w:r>
    </w:p>
    <w:p w14:paraId="31D583E2" w14:textId="77777777" w:rsidR="00AF67C6" w:rsidRDefault="00AF67C6" w:rsidP="00CC509F">
      <w:pPr>
        <w:pStyle w:val="NoSpacing"/>
      </w:pPr>
    </w:p>
    <w:p w14:paraId="107AF27C" w14:textId="053087C7" w:rsidR="00AF67C6" w:rsidRDefault="00AF67C6" w:rsidP="00CC509F">
      <w:pPr>
        <w:pStyle w:val="NoSpacing"/>
      </w:pPr>
      <w:r>
        <w:t>For example, input might be:</w:t>
      </w:r>
    </w:p>
    <w:p w14:paraId="7AAC3EE3" w14:textId="4BDFF34B" w:rsidR="00AF67C6" w:rsidRDefault="00AF67C6" w:rsidP="00CC509F">
      <w:pPr>
        <w:pStyle w:val="NoSpacing"/>
      </w:pPr>
      <w:r>
        <w:t>3</w:t>
      </w:r>
    </w:p>
    <w:p w14:paraId="69857277" w14:textId="74874DEC" w:rsidR="00AF67C6" w:rsidRDefault="00AF67C6" w:rsidP="00CC509F">
      <w:pPr>
        <w:pStyle w:val="NoSpacing"/>
      </w:pPr>
      <w:r>
        <w:t>John</w:t>
      </w:r>
    </w:p>
    <w:p w14:paraId="05C54269" w14:textId="40598620" w:rsidR="00AF67C6" w:rsidRDefault="00AF67C6" w:rsidP="00CC509F">
      <w:pPr>
        <w:pStyle w:val="NoSpacing"/>
      </w:pPr>
      <w:r>
        <w:t>Jim</w:t>
      </w:r>
    </w:p>
    <w:p w14:paraId="3132EC59" w14:textId="4E11AAD3" w:rsidR="00AF67C6" w:rsidRDefault="00AF67C6" w:rsidP="00CC509F">
      <w:pPr>
        <w:pStyle w:val="NoSpacing"/>
      </w:pPr>
      <w:r>
        <w:t>Joe</w:t>
      </w:r>
    </w:p>
    <w:p w14:paraId="3882C754" w14:textId="6B32F986" w:rsidR="00AF67C6" w:rsidRDefault="00AF67C6" w:rsidP="00CC509F">
      <w:pPr>
        <w:pStyle w:val="NoSpacing"/>
      </w:pPr>
      <w:proofErr w:type="spellStart"/>
      <w:r>
        <w:t>SecreT_passWorD</w:t>
      </w:r>
      <w:proofErr w:type="spellEnd"/>
    </w:p>
    <w:p w14:paraId="1D9B6937" w14:textId="5A227F19" w:rsidR="00AF67C6" w:rsidRDefault="00AF67C6" w:rsidP="00CC509F">
      <w:pPr>
        <w:pStyle w:val="NoSpacing"/>
        <w:rPr>
          <w:lang w:eastAsia="zh-CN"/>
        </w:rPr>
      </w:pPr>
      <w:r>
        <w:t>12345</w:t>
      </w:r>
    </w:p>
    <w:p w14:paraId="7872DB03" w14:textId="76A82D9D" w:rsidR="00AF67C6" w:rsidRDefault="00AF67C6" w:rsidP="00CC509F">
      <w:pPr>
        <w:pStyle w:val="NoSpacing"/>
      </w:pPr>
      <w:r>
        <w:t>G$a-4(</w:t>
      </w:r>
      <w:proofErr w:type="spellStart"/>
      <w:r>
        <w:t>ztY</w:t>
      </w:r>
      <w:proofErr w:type="spellEnd"/>
    </w:p>
    <w:p w14:paraId="2CEAD36D" w14:textId="47BDCBF2" w:rsidR="00AF67C6" w:rsidRDefault="00AF67C6" w:rsidP="00CC509F">
      <w:pPr>
        <w:pStyle w:val="NoSpacing"/>
      </w:pPr>
    </w:p>
    <w:p w14:paraId="5745EA77" w14:textId="49FE15D1" w:rsidR="00AF67C6" w:rsidRDefault="00AF67C6" w:rsidP="00CC509F">
      <w:pPr>
        <w:pStyle w:val="NoSpacing"/>
      </w:pPr>
      <w:r>
        <w:t>Once that is read in, you should then repeatedly ask the person to type in a username and then password.  If they have a valid username and password combination, then print a message that they are allowed into the system.  If they have an incorrect username/password, then tell them (and allow them) to try again (repeatedly).</w:t>
      </w:r>
    </w:p>
    <w:p w14:paraId="3397DAA1" w14:textId="63AB14F3" w:rsidR="00AF67C6" w:rsidRDefault="00AF67C6" w:rsidP="00CC509F">
      <w:pPr>
        <w:pStyle w:val="NoSpacing"/>
      </w:pPr>
    </w:p>
    <w:p w14:paraId="354F8C8A" w14:textId="0392F82B" w:rsidR="00AF67C6" w:rsidRDefault="00AF67C6" w:rsidP="00CC509F">
      <w:pPr>
        <w:pStyle w:val="NoSpacing"/>
      </w:pPr>
      <w:r>
        <w:t>Note: in practice, although this is the basic way passwords are handled, they should not be stored in unencrypted format even in the program.  Instead, passwords are encrypted when they are typed in, they are stored in an encrypted format, and the comparisons are always between encrypted passwords.  There are also more extreme se</w:t>
      </w:r>
      <w:bookmarkStart w:id="12" w:name="_GoBack"/>
      <w:bookmarkEnd w:id="12"/>
      <w:r>
        <w:t>curity measures.</w:t>
      </w:r>
    </w:p>
    <w:bookmarkEnd w:id="6"/>
    <w:bookmarkEnd w:id="7"/>
    <w:p w14:paraId="38472977" w14:textId="1D0E9BA4" w:rsidR="00A82908" w:rsidRDefault="00A82908" w:rsidP="00CC509F">
      <w:pPr>
        <w:pStyle w:val="NoSpacing"/>
      </w:pPr>
    </w:p>
    <w:bookmarkEnd w:id="8"/>
    <w:bookmarkEnd w:id="9"/>
    <w:p w14:paraId="54759B26" w14:textId="44799FB1" w:rsidR="00A82908" w:rsidRDefault="00642A94" w:rsidP="00CC509F">
      <w:pPr>
        <w:pStyle w:val="NoSpacing"/>
      </w:pPr>
      <w:r>
        <w:t xml:space="preserve">Register – </w:t>
      </w:r>
      <w:proofErr w:type="spellStart"/>
      <w:proofErr w:type="gramStart"/>
      <w:r>
        <w:t>username:password</w:t>
      </w:r>
      <w:proofErr w:type="spellEnd"/>
      <w:proofErr w:type="gramEnd"/>
    </w:p>
    <w:p w14:paraId="08F013DC" w14:textId="7D368821" w:rsidR="00642A94" w:rsidRDefault="00642A94" w:rsidP="00CC509F">
      <w:pPr>
        <w:pStyle w:val="NoSpacing"/>
      </w:pPr>
    </w:p>
    <w:p w14:paraId="30115672" w14:textId="58F7734A" w:rsidR="00642A94" w:rsidRDefault="00642A94" w:rsidP="00CC509F">
      <w:pPr>
        <w:pStyle w:val="NoSpacing"/>
      </w:pPr>
      <w:r>
        <w:t xml:space="preserve">Login: input username </w:t>
      </w:r>
      <w:r>
        <w:sym w:font="Wingdings" w:char="F0E0"/>
      </w:r>
      <w:r>
        <w:t xml:space="preserve"> password </w:t>
      </w:r>
    </w:p>
    <w:p w14:paraId="280ED58C" w14:textId="3277DF54" w:rsidR="00642A94" w:rsidRDefault="00642A94" w:rsidP="00CC509F">
      <w:pPr>
        <w:pStyle w:val="NoSpacing"/>
      </w:pPr>
      <w:r>
        <w:t>while users[username</w:t>
      </w:r>
      <w:proofErr w:type="gramStart"/>
      <w:r>
        <w:t>] !</w:t>
      </w:r>
      <w:proofErr w:type="gramEnd"/>
      <w:r>
        <w:t xml:space="preserve">= </w:t>
      </w:r>
      <w:proofErr w:type="spellStart"/>
      <w:r>
        <w:t>logininpassword</w:t>
      </w:r>
      <w:proofErr w:type="spellEnd"/>
    </w:p>
    <w:p w14:paraId="6BF38075" w14:textId="167E301B" w:rsidR="00642A94" w:rsidRDefault="00642A94" w:rsidP="00CC509F">
      <w:pPr>
        <w:pStyle w:val="NoSpacing"/>
      </w:pPr>
      <w:r>
        <w:t>run again</w:t>
      </w:r>
    </w:p>
    <w:p w14:paraId="7C37F88A" w14:textId="03037CE9" w:rsidR="00642A94" w:rsidRDefault="00642A94" w:rsidP="00CC509F">
      <w:pPr>
        <w:pStyle w:val="NoSpacing"/>
      </w:pPr>
    </w:p>
    <w:p w14:paraId="37DBA21B" w14:textId="30FA767E" w:rsidR="00642A94" w:rsidRDefault="00642A94" w:rsidP="00CC509F">
      <w:pPr>
        <w:pStyle w:val="NoSpacing"/>
      </w:pPr>
      <w:r>
        <w:t xml:space="preserve">not = -&gt; </w:t>
      </w:r>
    </w:p>
    <w:p w14:paraId="292C12B8" w14:textId="0B49D25F" w:rsidR="00642A94" w:rsidRDefault="00642A94" w:rsidP="00642A94">
      <w:pPr>
        <w:pStyle w:val="NoSpacing"/>
        <w:numPr>
          <w:ilvl w:val="0"/>
          <w:numId w:val="29"/>
        </w:numPr>
      </w:pPr>
      <w:r>
        <w:t>Out loop print access…</w:t>
      </w:r>
    </w:p>
    <w:p w14:paraId="152AA4D0" w14:textId="209B23E1" w:rsidR="00A82908" w:rsidRDefault="00A82908">
      <w:pPr>
        <w:rPr>
          <w:b/>
        </w:rPr>
      </w:pPr>
    </w:p>
    <w:sectPr w:rsidR="00A829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CD6"/>
    <w:multiLevelType w:val="hybridMultilevel"/>
    <w:tmpl w:val="24EE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D5C9F"/>
    <w:multiLevelType w:val="hybridMultilevel"/>
    <w:tmpl w:val="3370C572"/>
    <w:lvl w:ilvl="0" w:tplc="2FEA6F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D135E"/>
    <w:multiLevelType w:val="hybridMultilevel"/>
    <w:tmpl w:val="7C2E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C297E"/>
    <w:multiLevelType w:val="hybridMultilevel"/>
    <w:tmpl w:val="EE805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6876F7"/>
    <w:multiLevelType w:val="hybridMultilevel"/>
    <w:tmpl w:val="8AB25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E01647"/>
    <w:multiLevelType w:val="hybridMultilevel"/>
    <w:tmpl w:val="8EA6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D24ED9"/>
    <w:multiLevelType w:val="hybridMultilevel"/>
    <w:tmpl w:val="56707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3B325D3"/>
    <w:multiLevelType w:val="hybridMultilevel"/>
    <w:tmpl w:val="AA7C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73D72"/>
    <w:multiLevelType w:val="hybridMultilevel"/>
    <w:tmpl w:val="27C2A352"/>
    <w:lvl w:ilvl="0" w:tplc="B8228A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33470"/>
    <w:multiLevelType w:val="hybridMultilevel"/>
    <w:tmpl w:val="B4EE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087227"/>
    <w:multiLevelType w:val="hybridMultilevel"/>
    <w:tmpl w:val="0D86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8C3AD3"/>
    <w:multiLevelType w:val="hybridMultilevel"/>
    <w:tmpl w:val="CB7E4F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866B0"/>
    <w:multiLevelType w:val="hybridMultilevel"/>
    <w:tmpl w:val="7086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E20B4"/>
    <w:multiLevelType w:val="hybridMultilevel"/>
    <w:tmpl w:val="9D3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CE5322"/>
    <w:multiLevelType w:val="hybridMultilevel"/>
    <w:tmpl w:val="2C702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827C4C"/>
    <w:multiLevelType w:val="hybridMultilevel"/>
    <w:tmpl w:val="339C2D44"/>
    <w:lvl w:ilvl="0" w:tplc="D2F228B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851B86"/>
    <w:multiLevelType w:val="hybridMultilevel"/>
    <w:tmpl w:val="29B46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750A6E"/>
    <w:multiLevelType w:val="hybridMultilevel"/>
    <w:tmpl w:val="3D660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4B2413"/>
    <w:multiLevelType w:val="hybridMultilevel"/>
    <w:tmpl w:val="7916CF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BB5DDA"/>
    <w:multiLevelType w:val="hybridMultilevel"/>
    <w:tmpl w:val="7B7CDAE2"/>
    <w:lvl w:ilvl="0" w:tplc="45263A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707658"/>
    <w:multiLevelType w:val="hybridMultilevel"/>
    <w:tmpl w:val="B9E4DC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EC1309"/>
    <w:multiLevelType w:val="hybridMultilevel"/>
    <w:tmpl w:val="B44C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B13BF2"/>
    <w:multiLevelType w:val="hybridMultilevel"/>
    <w:tmpl w:val="D2F69EE6"/>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7" w15:restartNumberingAfterBreak="0">
    <w:nsid w:val="7C326661"/>
    <w:multiLevelType w:val="hybridMultilevel"/>
    <w:tmpl w:val="AAE6BA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5D5E51"/>
    <w:multiLevelType w:val="hybridMultilevel"/>
    <w:tmpl w:val="31086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10"/>
  </w:num>
  <w:num w:numId="4">
    <w:abstractNumId w:val="9"/>
  </w:num>
  <w:num w:numId="5">
    <w:abstractNumId w:val="15"/>
  </w:num>
  <w:num w:numId="6">
    <w:abstractNumId w:val="20"/>
  </w:num>
  <w:num w:numId="7">
    <w:abstractNumId w:val="6"/>
  </w:num>
  <w:num w:numId="8">
    <w:abstractNumId w:val="22"/>
  </w:num>
  <w:num w:numId="9">
    <w:abstractNumId w:val="4"/>
  </w:num>
  <w:num w:numId="10">
    <w:abstractNumId w:val="3"/>
  </w:num>
  <w:num w:numId="11">
    <w:abstractNumId w:val="1"/>
  </w:num>
  <w:num w:numId="12">
    <w:abstractNumId w:val="17"/>
  </w:num>
  <w:num w:numId="13">
    <w:abstractNumId w:val="0"/>
  </w:num>
  <w:num w:numId="14">
    <w:abstractNumId w:val="16"/>
  </w:num>
  <w:num w:numId="15">
    <w:abstractNumId w:val="5"/>
  </w:num>
  <w:num w:numId="16">
    <w:abstractNumId w:val="24"/>
  </w:num>
  <w:num w:numId="17">
    <w:abstractNumId w:val="25"/>
  </w:num>
  <w:num w:numId="18">
    <w:abstractNumId w:val="11"/>
  </w:num>
  <w:num w:numId="19">
    <w:abstractNumId w:val="8"/>
  </w:num>
  <w:num w:numId="20">
    <w:abstractNumId w:val="12"/>
  </w:num>
  <w:num w:numId="21">
    <w:abstractNumId w:val="21"/>
  </w:num>
  <w:num w:numId="22">
    <w:abstractNumId w:val="26"/>
  </w:num>
  <w:num w:numId="23">
    <w:abstractNumId w:val="13"/>
  </w:num>
  <w:num w:numId="24">
    <w:abstractNumId w:val="27"/>
  </w:num>
  <w:num w:numId="25">
    <w:abstractNumId w:val="7"/>
  </w:num>
  <w:num w:numId="26">
    <w:abstractNumId w:val="18"/>
  </w:num>
  <w:num w:numId="27">
    <w:abstractNumId w:val="28"/>
  </w:num>
  <w:num w:numId="28">
    <w:abstractNumId w:val="14"/>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83"/>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NjY0MTA3MzM2MrBQ0lEKTi0uzszPAykwrAUAmzrbASwAAAA="/>
  </w:docVars>
  <w:rsids>
    <w:rsidRoot w:val="00BE0AB1"/>
    <w:rsid w:val="000100E8"/>
    <w:rsid w:val="00087A82"/>
    <w:rsid w:val="0009696D"/>
    <w:rsid w:val="000975A6"/>
    <w:rsid w:val="000B4EE0"/>
    <w:rsid w:val="000B6E1A"/>
    <w:rsid w:val="000D3DE3"/>
    <w:rsid w:val="000D5BCC"/>
    <w:rsid w:val="000F3E73"/>
    <w:rsid w:val="00110292"/>
    <w:rsid w:val="001201A8"/>
    <w:rsid w:val="00144312"/>
    <w:rsid w:val="001E7E8F"/>
    <w:rsid w:val="0021660D"/>
    <w:rsid w:val="002166E6"/>
    <w:rsid w:val="002A4C03"/>
    <w:rsid w:val="002F2A8E"/>
    <w:rsid w:val="003469FC"/>
    <w:rsid w:val="00371889"/>
    <w:rsid w:val="00373F5E"/>
    <w:rsid w:val="003777AE"/>
    <w:rsid w:val="003B073A"/>
    <w:rsid w:val="003F1D18"/>
    <w:rsid w:val="00464F1F"/>
    <w:rsid w:val="004873CA"/>
    <w:rsid w:val="004B7067"/>
    <w:rsid w:val="004C4A6F"/>
    <w:rsid w:val="005110C6"/>
    <w:rsid w:val="0054282D"/>
    <w:rsid w:val="00565644"/>
    <w:rsid w:val="00567E36"/>
    <w:rsid w:val="005822A5"/>
    <w:rsid w:val="005B06E3"/>
    <w:rsid w:val="005C134A"/>
    <w:rsid w:val="005E24C7"/>
    <w:rsid w:val="005F432D"/>
    <w:rsid w:val="00617E74"/>
    <w:rsid w:val="00626A42"/>
    <w:rsid w:val="00642A94"/>
    <w:rsid w:val="006C2932"/>
    <w:rsid w:val="006E3717"/>
    <w:rsid w:val="00720634"/>
    <w:rsid w:val="00737F99"/>
    <w:rsid w:val="00744F5B"/>
    <w:rsid w:val="00761C1D"/>
    <w:rsid w:val="00776B76"/>
    <w:rsid w:val="007A71CA"/>
    <w:rsid w:val="007D57D5"/>
    <w:rsid w:val="007E2C31"/>
    <w:rsid w:val="007E47B2"/>
    <w:rsid w:val="00842714"/>
    <w:rsid w:val="008D7A5F"/>
    <w:rsid w:val="008F5B5C"/>
    <w:rsid w:val="00900177"/>
    <w:rsid w:val="00921A4B"/>
    <w:rsid w:val="00965D65"/>
    <w:rsid w:val="00970632"/>
    <w:rsid w:val="009944EE"/>
    <w:rsid w:val="009E3D1C"/>
    <w:rsid w:val="00A36D40"/>
    <w:rsid w:val="00A60033"/>
    <w:rsid w:val="00A71F74"/>
    <w:rsid w:val="00A801E4"/>
    <w:rsid w:val="00A82908"/>
    <w:rsid w:val="00AA7866"/>
    <w:rsid w:val="00AD2BA1"/>
    <w:rsid w:val="00AD6A6A"/>
    <w:rsid w:val="00AF67C6"/>
    <w:rsid w:val="00B134E6"/>
    <w:rsid w:val="00B3613B"/>
    <w:rsid w:val="00B454B9"/>
    <w:rsid w:val="00B66F1B"/>
    <w:rsid w:val="00BC2916"/>
    <w:rsid w:val="00BD5F57"/>
    <w:rsid w:val="00BE0AB1"/>
    <w:rsid w:val="00BF134B"/>
    <w:rsid w:val="00BF23D5"/>
    <w:rsid w:val="00C42FDB"/>
    <w:rsid w:val="00C56AAE"/>
    <w:rsid w:val="00C66DB2"/>
    <w:rsid w:val="00C76B13"/>
    <w:rsid w:val="00CC509F"/>
    <w:rsid w:val="00CE4606"/>
    <w:rsid w:val="00CF6978"/>
    <w:rsid w:val="00D04510"/>
    <w:rsid w:val="00D337E0"/>
    <w:rsid w:val="00D35588"/>
    <w:rsid w:val="00D51DF7"/>
    <w:rsid w:val="00D81B32"/>
    <w:rsid w:val="00D93C6D"/>
    <w:rsid w:val="00DB6891"/>
    <w:rsid w:val="00DE4F66"/>
    <w:rsid w:val="00E114AF"/>
    <w:rsid w:val="00E31259"/>
    <w:rsid w:val="00E47851"/>
    <w:rsid w:val="00E54032"/>
    <w:rsid w:val="00E757A8"/>
    <w:rsid w:val="00ED34B2"/>
    <w:rsid w:val="00F01410"/>
    <w:rsid w:val="00F1661F"/>
    <w:rsid w:val="00F50043"/>
    <w:rsid w:val="00F609BC"/>
    <w:rsid w:val="00F908A1"/>
    <w:rsid w:val="00F91FF9"/>
    <w:rsid w:val="00FA1CCA"/>
    <w:rsid w:val="00FD7593"/>
    <w:rsid w:val="00FE6B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5980"/>
  <w15:chartTrackingRefBased/>
  <w15:docId w15:val="{D85C9BE0-A458-4DE1-A34D-B1CD8D48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660D"/>
    <w:pPr>
      <w:spacing w:after="0" w:line="240" w:lineRule="auto"/>
    </w:pPr>
  </w:style>
  <w:style w:type="character" w:styleId="Hyperlink">
    <w:name w:val="Hyperlink"/>
    <w:basedOn w:val="DefaultParagraphFont"/>
    <w:uiPriority w:val="99"/>
    <w:unhideWhenUsed/>
    <w:rsid w:val="00BD5F57"/>
    <w:rPr>
      <w:color w:val="0563C1" w:themeColor="hyperlink"/>
      <w:u w:val="single"/>
    </w:rPr>
  </w:style>
  <w:style w:type="character" w:customStyle="1" w:styleId="UnresolvedMention1">
    <w:name w:val="Unresolved Mention1"/>
    <w:basedOn w:val="DefaultParagraphFont"/>
    <w:uiPriority w:val="99"/>
    <w:semiHidden/>
    <w:unhideWhenUsed/>
    <w:rsid w:val="00E114AF"/>
    <w:rPr>
      <w:color w:val="808080"/>
      <w:shd w:val="clear" w:color="auto" w:fill="E6E6E6"/>
    </w:rPr>
  </w:style>
  <w:style w:type="character" w:styleId="PlaceholderText">
    <w:name w:val="Placeholder Text"/>
    <w:basedOn w:val="DefaultParagraphFont"/>
    <w:uiPriority w:val="99"/>
    <w:semiHidden/>
    <w:rsid w:val="007D57D5"/>
    <w:rPr>
      <w:color w:val="808080"/>
    </w:rPr>
  </w:style>
  <w:style w:type="paragraph" w:styleId="ListParagraph">
    <w:name w:val="List Paragraph"/>
    <w:basedOn w:val="Normal"/>
    <w:uiPriority w:val="34"/>
    <w:qFormat/>
    <w:rsid w:val="00D93C6D"/>
    <w:pPr>
      <w:ind w:left="720"/>
      <w:contextualSpacing/>
    </w:pPr>
  </w:style>
  <w:style w:type="character" w:styleId="FollowedHyperlink">
    <w:name w:val="FollowedHyperlink"/>
    <w:basedOn w:val="DefaultParagraphFont"/>
    <w:uiPriority w:val="99"/>
    <w:semiHidden/>
    <w:unhideWhenUsed/>
    <w:rsid w:val="00F014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m.wikipedia.org/wiki/Dot_produc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2</Pages>
  <Words>498</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AMU ECEN</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ser, John C</dc:creator>
  <cp:keywords/>
  <dc:description/>
  <cp:lastModifiedBy>Rong Xu</cp:lastModifiedBy>
  <cp:revision>16</cp:revision>
  <dcterms:created xsi:type="dcterms:W3CDTF">2018-03-31T03:40:00Z</dcterms:created>
  <dcterms:modified xsi:type="dcterms:W3CDTF">2019-10-10T22:03:00Z</dcterms:modified>
</cp:coreProperties>
</file>